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5" w:name="X1228dd96272a16eef8365c410e075503b1a683f"/>
    <w:p>
      <w:pPr>
        <w:pStyle w:val="Heading1"/>
      </w:pPr>
      <w:r>
        <w:t xml:space="preserve">Cover Letter for Film Director Position in the United Arab Emirates Abu Dhabi</w:t>
      </w:r>
    </w:p>
    <w:p>
      <w:pPr>
        <w:pStyle w:val="FirstParagraph"/>
      </w:pPr>
      <w:r>
        <w:t xml:space="preserve">Dear [Hiring Manager/Head of Talent Acquisition],</w:t>
      </w:r>
    </w:p>
    <w:p>
      <w:pPr>
        <w:pStyle w:val="BodyText"/>
      </w:pPr>
      <w:r>
        <w:t xml:space="preserve">I am writing to express my enthusiastic interest in the Film Director position within the vibrant and rapidly evolving creative industry of the United Arab Emirates, specifically in Abu Dhabi. As a seasoned film director with a passion for storytelling that bridges cultural narratives and global perspectives, I am eager to contribute my expertise to an organization that values innovation, artistic excellence, and the power of cinema to inspire. The opportunity to work in Abu Dhabi—a city renowned for its architectural marvels, rich heritage, and forward-thinking vision—resonates deeply with my professional aspirations.</w:t>
      </w:r>
    </w:p>
    <w:bookmarkStart w:id="20" w:name="why-i-am-a-strong-candidate"/>
    <w:p>
      <w:pPr>
        <w:pStyle w:val="Heading2"/>
      </w:pPr>
      <w:r>
        <w:t xml:space="preserve">Why I Am a Strong Candidate</w:t>
      </w:r>
    </w:p>
    <w:p>
      <w:pPr>
        <w:pStyle w:val="FirstParagraph"/>
      </w:pPr>
      <w:r>
        <w:t xml:space="preserve">With over [X] years of experience in the film industry, I have directed projects ranging from independent feature films to large-scale productions that have garnered critical acclaim and audience engagement. My work is characterized by a commitment to narrative depth, technical precision, and the ability to translate diverse stories into compelling visual experiences. Whether exploring themes of identity, human connection, or societal transformation, I strive to create films that resonate across cultural boundaries.</w:t>
      </w:r>
    </w:p>
    <w:p>
      <w:pPr>
        <w:pStyle w:val="BodyText"/>
      </w:pPr>
      <w:r>
        <w:t xml:space="preserve">My portfolio includes [mention specific projects or achievements], which have been showcased at international film festivals such as [list festivals]. These experiences have honed my ability to navigate complex production challenges while maintaining a clear artistic vision. In Abu Dhabi, I see an unparalleled opportunity to collaborate with a dynamic team of professionals who share my dedication to pushing the boundaries of storytelling and innovation in film.</w:t>
      </w:r>
    </w:p>
    <w:bookmarkEnd w:id="20"/>
    <w:bookmarkStart w:id="21" w:name="X9cb56cc9632673d0ab31112da897a1449ec21cb"/>
    <w:p>
      <w:pPr>
        <w:pStyle w:val="Heading2"/>
      </w:pPr>
      <w:r>
        <w:t xml:space="preserve">Understanding the United Arab Emirates Film Industry</w:t>
      </w:r>
    </w:p>
    <w:p>
      <w:pPr>
        <w:pStyle w:val="FirstParagraph"/>
      </w:pPr>
      <w:r>
        <w:t xml:space="preserve">The United Arab Emirates has emerged as a hub for artistic and cinematic growth, with Abu Dhabi playing a pivotal role in this transformation. Initiatives like the Abu Dhabi Film Festival, the Louvre Abu Dhabi’s cultural collaborations, and the development of film production studios such as [mention specific entities] reflect the UAE’s commitment to fostering creativity. As a director, I am particularly inspired by how these efforts merge traditional Emirati culture with modern cinematic techniques to create a unique global appeal.</w:t>
      </w:r>
    </w:p>
    <w:p>
      <w:pPr>
        <w:pStyle w:val="BodyText"/>
      </w:pPr>
      <w:r>
        <w:t xml:space="preserve">Abu Dhabi’s strategic location at the crossroads of East and West also offers a rich tapestry of stories waiting to be told. I am keen to contribute my expertise in crafting narratives that reflect the UAE’s heritage while embracing contemporary themes. My understanding of cultural sensitivity, combined with a background in multicultural filmmaking, positions me to navigate this space effectively and respectfully.</w:t>
      </w:r>
    </w:p>
    <w:bookmarkEnd w:id="21"/>
    <w:bookmarkStart w:id="22" w:name="my-vision-for-collaboration-in-abu-dhabi"/>
    <w:p>
      <w:pPr>
        <w:pStyle w:val="Heading2"/>
      </w:pPr>
      <w:r>
        <w:t xml:space="preserve">My Vision for Collaboration in Abu Dhabi</w:t>
      </w:r>
    </w:p>
    <w:p>
      <w:pPr>
        <w:pStyle w:val="FirstParagraph"/>
      </w:pPr>
      <w:r>
        <w:t xml:space="preserve">I envision a collaborative partnership where my skills as a Film Director align with the goals of an organization that seeks to elevate the UAE’s cinematic landscape. Whether it involves producing feature films, documentaries, or short-form content, I am committed to creating work that is both artistically ambitious and socially impactful. My experience in managing diverse teams and working within tight schedules has equipped me to thrive in fast-paced environments while maintaining a focus on quality.</w:t>
      </w:r>
    </w:p>
    <w:p>
      <w:pPr>
        <w:pStyle w:val="BodyText"/>
      </w:pPr>
      <w:r>
        <w:t xml:space="preserve">Additionally, I am eager to engage with local talent, including actors, cinematographers, and production crews who embody the spirit of innovation in Abu Dhabi. By fostering these connections, I aim to contribute to the growth of a sustainable film industry that reflects the UAE’s vision for cultural and artistic excellence.</w:t>
      </w:r>
    </w:p>
    <w:bookmarkEnd w:id="22"/>
    <w:bookmarkStart w:id="23" w:name="why-the-united-arab-emirates-abu-dhabi"/>
    <w:p>
      <w:pPr>
        <w:pStyle w:val="Heading2"/>
      </w:pPr>
      <w:r>
        <w:t xml:space="preserve">Why the United Arab Emirates Abu Dhabi?</w:t>
      </w:r>
    </w:p>
    <w:p>
      <w:pPr>
        <w:pStyle w:val="FirstParagraph"/>
      </w:pPr>
      <w:r>
        <w:t xml:space="preserve">The United Arab Emirates, and particularly Abu Dhabi, represents a unique confluence of tradition and modernity. As a Film Director, I am drawn to the city’s ability to blend its rich historical legacy with cutting-edge technology and global trends. This duality presents an exciting canvas for storytelling—whether capturing the grandeur of desert landscapes or the pulse of urban life in a rapidly evolving metropolis.</w:t>
      </w:r>
    </w:p>
    <w:p>
      <w:pPr>
        <w:pStyle w:val="BodyText"/>
      </w:pPr>
      <w:r>
        <w:t xml:space="preserve">Abu Dhabi’s investment in creative industries, including the establishment of film production facilities and educational programs, demonstrates a long-term commitment to nurturing talent. I am eager to be part of this ecosystem, contributing my experience while also learning from the local context. The UAE’s emphasis on innovation aligns perfectly with my approach to filmmaking, which is rooted in experimentation and a willingness to challenge conventional narratives.</w:t>
      </w:r>
    </w:p>
    <w:bookmarkEnd w:id="23"/>
    <w:bookmarkStart w:id="24" w:name="conclusion"/>
    <w:p>
      <w:pPr>
        <w:pStyle w:val="Heading2"/>
      </w:pPr>
      <w:r>
        <w:t xml:space="preserve">Conclusion</w:t>
      </w:r>
    </w:p>
    <w:p>
      <w:pPr>
        <w:pStyle w:val="FirstParagraph"/>
      </w:pPr>
      <w:r>
        <w:t xml:space="preserve">In conclusion, I am confident that my skills as a Film Director, combined with my deep respect for the cultural and creative landscape of the United Arab Emirates Abu Dhabi, make me an ideal candidate for this role. I am enthusiastic about the possibility of working with your organization to create impactful cinematic works that reflect the spirit of innovation and storytelling that defines this region.</w:t>
      </w:r>
    </w:p>
    <w:p>
      <w:pPr>
        <w:pStyle w:val="BodyText"/>
      </w:pPr>
      <w:r>
        <w:t xml:space="preserve">Thank you for considering my application. I would be honored to discuss how my background and vision align with your goals. Please feel free to contact me at [phone number] or [email address] at your convenience. I look forward to the opportunity to contribute to the exciting future of filmmaking in Abu Dhab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18:50:56Z</dcterms:created>
  <dcterms:modified xsi:type="dcterms:W3CDTF">2026-07-24T18:50:56Z</dcterms:modified>
</cp:coreProperties>
</file>

<file path=docProps/custom.xml><?xml version="1.0" encoding="utf-8"?>
<Properties xmlns="http://schemas.openxmlformats.org/officeDocument/2006/custom-properties" xmlns:vt="http://schemas.openxmlformats.org/officeDocument/2006/docPropsVTypes"/>
</file>